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2A246" w14:textId="4CF95DC4" w:rsidR="00886671" w:rsidRPr="00812911" w:rsidRDefault="001153BE" w:rsidP="001153BE">
      <w:pPr>
        <w:pStyle w:val="Heading1"/>
        <w:rPr>
          <w:lang w:val="en-GB"/>
        </w:rPr>
      </w:pPr>
      <w:r w:rsidRPr="00812911">
        <w:rPr>
          <w:lang w:val="en-GB"/>
        </w:rPr>
        <w:t>Problem</w:t>
      </w:r>
    </w:p>
    <w:p w14:paraId="158F063E" w14:textId="4B2BD6C4" w:rsidR="001153BE" w:rsidRPr="00812911" w:rsidRDefault="0079546C">
      <w:pPr>
        <w:rPr>
          <w:lang w:val="en-GB"/>
        </w:rPr>
      </w:pPr>
      <w:r w:rsidRPr="00812911">
        <w:rPr>
          <w:lang w:val="en-GB"/>
        </w:rPr>
        <w:t>Anhedonia is (literally from DSM-5):</w:t>
      </w:r>
    </w:p>
    <w:p w14:paraId="0157A835" w14:textId="5C28DD64" w:rsidR="0079546C" w:rsidRPr="00812911" w:rsidRDefault="006001F9" w:rsidP="006001F9">
      <w:pPr>
        <w:rPr>
          <w:lang w:val="en-GB"/>
        </w:rPr>
      </w:pPr>
      <w:r>
        <w:rPr>
          <w:lang w:val="en-GB"/>
        </w:rPr>
        <w:t>“</w:t>
      </w:r>
      <w:r w:rsidR="0079546C" w:rsidRPr="00812911">
        <w:rPr>
          <w:lang w:val="en-GB"/>
        </w:rPr>
        <w:t>Lack of enjoyment from, engagement in, or energy for life’s experiences; deficits in the capacity</w:t>
      </w:r>
      <w:r>
        <w:rPr>
          <w:lang w:val="en-GB"/>
        </w:rPr>
        <w:t xml:space="preserve"> </w:t>
      </w:r>
      <w:r w:rsidR="0079546C" w:rsidRPr="00812911">
        <w:rPr>
          <w:lang w:val="en-GB"/>
        </w:rPr>
        <w:t>to feel pleasure and take interest in things.</w:t>
      </w:r>
      <w:r>
        <w:rPr>
          <w:lang w:val="en-GB"/>
        </w:rPr>
        <w:t>”</w:t>
      </w:r>
      <w:r w:rsidR="00A11E76">
        <w:rPr>
          <w:rStyle w:val="FootnoteReference"/>
          <w:lang w:val="en-GB"/>
        </w:rPr>
        <w:footnoteReference w:id="1"/>
      </w:r>
    </w:p>
    <w:p w14:paraId="343B7064" w14:textId="5647D4ED" w:rsidR="001153BE" w:rsidRPr="00812911" w:rsidRDefault="001153BE" w:rsidP="001153BE">
      <w:pPr>
        <w:pStyle w:val="Heading1"/>
        <w:rPr>
          <w:lang w:val="en-GB"/>
        </w:rPr>
      </w:pPr>
      <w:r w:rsidRPr="00812911">
        <w:rPr>
          <w:lang w:val="en-GB"/>
        </w:rPr>
        <w:t>Relation with depression</w:t>
      </w:r>
    </w:p>
    <w:p w14:paraId="753C4A01" w14:textId="740901C6" w:rsidR="0079546C" w:rsidRPr="00812911" w:rsidRDefault="006001F9" w:rsidP="006001F9">
      <w:pPr>
        <w:rPr>
          <w:lang w:val="en-GB"/>
        </w:rPr>
      </w:pPr>
      <w:r>
        <w:rPr>
          <w:lang w:val="en-GB"/>
        </w:rPr>
        <w:t>“</w:t>
      </w:r>
      <w:r w:rsidR="0079546C" w:rsidRPr="00812911">
        <w:rPr>
          <w:lang w:val="en-GB"/>
        </w:rPr>
        <w:t>Anhedonia has a particularly strong association with suicidal ideation.</w:t>
      </w:r>
      <w:r>
        <w:rPr>
          <w:lang w:val="en-GB"/>
        </w:rPr>
        <w:t>”</w:t>
      </w:r>
    </w:p>
    <w:p w14:paraId="3AFA4FAD" w14:textId="3B356DF6" w:rsidR="001153BE" w:rsidRPr="00812911" w:rsidRDefault="001153BE" w:rsidP="001153BE">
      <w:pPr>
        <w:pStyle w:val="Heading1"/>
        <w:rPr>
          <w:lang w:val="en-GB"/>
        </w:rPr>
      </w:pPr>
      <w:commentRangeStart w:id="0"/>
      <w:r w:rsidRPr="00812911">
        <w:rPr>
          <w:lang w:val="en-GB"/>
        </w:rPr>
        <w:t>Keyword origin</w:t>
      </w:r>
      <w:commentRangeEnd w:id="0"/>
      <w:r w:rsidR="00B563E5" w:rsidRPr="00812911">
        <w:rPr>
          <w:rStyle w:val="CommentReference"/>
          <w:rFonts w:asciiTheme="minorHAnsi" w:eastAsiaTheme="minorHAnsi" w:hAnsiTheme="minorHAnsi" w:cstheme="minorBidi"/>
          <w:color w:val="auto"/>
          <w:lang w:val="en-GB"/>
        </w:rPr>
        <w:commentReference w:id="0"/>
      </w:r>
    </w:p>
    <w:p w14:paraId="1DC76C48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(0|zero) 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motivation|interest|ambition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)</w:t>
      </w:r>
    </w:p>
    <w:p w14:paraId="0691C0FB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want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nothing( in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life)?</w:t>
      </w:r>
    </w:p>
    <w:p w14:paraId="20A500DA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unable to enjoy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anything</w:t>
      </w:r>
      <w:proofErr w:type="gramEnd"/>
    </w:p>
    <w:p w14:paraId="751E705A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trouble finding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willpower</w:t>
      </w:r>
      <w:proofErr w:type="gramEnd"/>
    </w:p>
    <w:p w14:paraId="2BC91FA3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sit around and do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nothing</w:t>
      </w:r>
      <w:proofErr w:type="gramEnd"/>
    </w:p>
    <w:p w14:paraId="5DCF7C44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problem with keeping 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things|my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life)?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?going</w:t>
      </w:r>
      <w:proofErr w:type="gramEnd"/>
    </w:p>
    <w:p w14:paraId="7BDF248D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poorly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motivated .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{0,15} anything</w:t>
      </w:r>
    </w:p>
    <w:p w14:paraId="3A8A2BFC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poor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motivation .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{0,15} anything</w:t>
      </w:r>
    </w:p>
    <w:p w14:paraId="61C638A3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nothing|anything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) to (live 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for|look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forward 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to|do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)</w:t>
      </w:r>
    </w:p>
    <w:p w14:paraId="0C77BA1B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nothing makes me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happy</w:t>
      </w:r>
      <w:proofErr w:type="gramEnd"/>
    </w:p>
    <w:p w14:paraId="682B5F12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nothing feels good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anymore</w:t>
      </w:r>
      <w:proofErr w:type="gramEnd"/>
    </w:p>
    <w:p w14:paraId="62EB1765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nothing .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{0,15}feels?.{0,15} good( anymore)?</w:t>
      </w:r>
    </w:p>
    <w:p w14:paraId="6FED6012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nothing .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{0,15}able to give me relief</w:t>
      </w:r>
    </w:p>
    <w:p w14:paraId="008B7F57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not? pleasure</w:t>
      </w:r>
    </w:p>
    <w:p w14:paraId="02A0D632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not? into 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everything|anything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)</w:t>
      </w:r>
    </w:p>
    <w:p w14:paraId="6F45E85F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not? interested in 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everything|anything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)</w:t>
      </w:r>
    </w:p>
    <w:p w14:paraId="67F0704B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not? having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motivation</w:t>
      </w:r>
      <w:proofErr w:type="gramEnd"/>
    </w:p>
    <w:p w14:paraId="0E10CE6E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not? at all interested in 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anything|everything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)</w:t>
      </w:r>
    </w:p>
    <w:p w14:paraId="35CC1BFE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not?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.{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0,15} 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interested|motivated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)</w:t>
      </w:r>
    </w:p>
    <w:p w14:paraId="725AA46E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non-motivation</w:t>
      </w:r>
    </w:p>
    <w:p w14:paraId="1A6302E7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no sense of satisfaction</w:t>
      </w:r>
    </w:p>
    <w:p w14:paraId="637323F8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no purposes?</w:t>
      </w:r>
    </w:p>
    <w:p w14:paraId="5337C8F2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no pleasures?</w:t>
      </w:r>
    </w:p>
    <w:p w14:paraId="1E24BC51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no passions?</w:t>
      </w:r>
    </w:p>
    <w:p w14:paraId="02591F16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no .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{0,15} motivations?</w:t>
      </w:r>
    </w:p>
    <w:p w14:paraId="300A3030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no longer enjoy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ing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)? anything</w:t>
      </w:r>
    </w:p>
    <w:p w14:paraId="11E766D4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no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interest( in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everything|anything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))?</w:t>
      </w:r>
    </w:p>
    <w:p w14:paraId="75607EC5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no hope for pleasure</w:t>
      </w:r>
    </w:p>
    <w:p w14:paraId="11EC4EC5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no goals?</w:t>
      </w:r>
    </w:p>
    <w:p w14:paraId="31969124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no enjoyment out of things</w:t>
      </w:r>
    </w:p>
    <w:p w14:paraId="784AE70B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no ambitions?</w:t>
      </w:r>
    </w:p>
    <w:p w14:paraId="6C8E9072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never have ambitions?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in( my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)? life</w:t>
      </w:r>
    </w:p>
    <w:p w14:paraId="34486492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need motivation to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live</w:t>
      </w:r>
      <w:proofErr w:type="gramEnd"/>
    </w:p>
    <w:p w14:paraId="5846F1F4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myself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wanting to skip days</w:t>
      </w:r>
    </w:p>
    <w:p w14:paraId="34BD1155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my life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is( so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)? boring</w:t>
      </w:r>
    </w:p>
    <w:p w14:paraId="544EAEBD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motivation issue</w:t>
      </w:r>
    </w:p>
    <w:p w14:paraId="69925FBA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motivation is going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own</w:t>
      </w:r>
      <w:proofErr w:type="gramEnd"/>
    </w:p>
    <w:p w14:paraId="2F6F3EF5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motivation is at a new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low</w:t>
      </w:r>
      <w:proofErr w:type="gramEnd"/>
    </w:p>
    <w:p w14:paraId="59CF156B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motivation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ecrease</w:t>
      </w:r>
      <w:proofErr w:type="gramEnd"/>
    </w:p>
    <w:p w14:paraId="78759098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motivation .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{0,15}tanked</w:t>
      </w:r>
    </w:p>
    <w:p w14:paraId="5139188B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low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motivation .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{0,15}( for)? anything</w:t>
      </w:r>
    </w:p>
    <w:p w14:paraId="166F7A1E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lose|losing|lost|destroy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(ed)?)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.{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0,15}pleasure</w:t>
      </w:r>
    </w:p>
    <w:p w14:paraId="4DACA0C6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lose|losing|lost|destroy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(ed)?)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.{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0,15}motivation</w:t>
      </w:r>
    </w:p>
    <w:p w14:paraId="72A09788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lastRenderedPageBreak/>
        <w:t>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lose|losing|lost|destroy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(ed)?)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.{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0,15}interest</w:t>
      </w:r>
    </w:p>
    <w:p w14:paraId="15E220D0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lose|losing|lost|destroy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(ed)?)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.{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0,15}desire</w:t>
      </w:r>
    </w:p>
    <w:p w14:paraId="1F118E53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lose|losing|lost|destroy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(ed)?)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.{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0,15}purpose</w:t>
      </w:r>
    </w:p>
    <w:p w14:paraId="7F8DD9EB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lose|losing|lost|destroy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(ed)?)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.{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0,15}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interst</w:t>
      </w:r>
      <w:proofErr w:type="spellEnd"/>
    </w:p>
    <w:p w14:paraId="7FEE0F6B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lose|losing|lost|destroy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(ed)?)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.{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0,15}dire</w:t>
      </w:r>
    </w:p>
    <w:p w14:paraId="6AD2703C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lose|losing|lost|destroy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(ed)?)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.{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0,15}ambition</w:t>
      </w:r>
    </w:p>
    <w:p w14:paraId="26288B16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little .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{0,15}pleasure</w:t>
      </w:r>
    </w:p>
    <w:p w14:paraId="7C6C8402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little .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{0,15}motivation</w:t>
      </w:r>
    </w:p>
    <w:p w14:paraId="6A1149B1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little .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{0,15}interest</w:t>
      </w:r>
    </w:p>
    <w:p w14:paraId="34450D01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little .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{0,15}desire</w:t>
      </w:r>
    </w:p>
    <w:p w14:paraId="5810A2F3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little .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{0,15}purpose</w:t>
      </w:r>
    </w:p>
    <w:p w14:paraId="114817FA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little .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{0,15}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interst</w:t>
      </w:r>
      <w:proofErr w:type="spellEnd"/>
    </w:p>
    <w:p w14:paraId="15CC812E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lack( of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)?.{0,15} (purpose|ambition|purpose|pleasure|motivation|desire|concern|willpower|interest)</w:t>
      </w:r>
    </w:p>
    <w:p w14:paraId="61846D64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inability to feel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pleasure</w:t>
      </w:r>
      <w:proofErr w:type="gramEnd"/>
    </w:p>
    <w:p w14:paraId="3065918F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inability to enjoy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anything</w:t>
      </w:r>
      <w:proofErr w:type="gramEnd"/>
    </w:p>
    <w:p w14:paraId="438DFAEF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inability to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enjoy .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{0,15}pleasurable.{0,15}</w:t>
      </w:r>
    </w:p>
    <w:p w14:paraId="38E07073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in survival mode</w:t>
      </w:r>
    </w:p>
    <w:p w14:paraId="1546CC83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gives? up the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motivation</w:t>
      </w:r>
      <w:proofErr w:type="gramEnd"/>
    </w:p>
    <w:p w14:paraId="5820842C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feel.{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0,15} so lazy</w:t>
      </w:r>
    </w:p>
    <w:p w14:paraId="727B69DE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feel.{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0,15} jaded</w:t>
      </w:r>
    </w:p>
    <w:p w14:paraId="03995A58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everything is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boring( to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me)?</w:t>
      </w:r>
    </w:p>
    <w:p w14:paraId="2D2B9CA4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enable to enjoy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anything</w:t>
      </w:r>
      <w:proofErr w:type="gramEnd"/>
    </w:p>
    <w:p w14:paraId="7D24FBAB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rain.{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0,15} 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motivation|ambition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)</w:t>
      </w:r>
    </w:p>
    <w:p w14:paraId="0ED7C2E3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onâ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€™?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'?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feel like doing anything</w:t>
      </w:r>
    </w:p>
    <w:p w14:paraId="065C4A5F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onâ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€™?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'?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want to do anything</w:t>
      </w:r>
    </w:p>
    <w:p w14:paraId="1D9DD211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onâ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€™?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'?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like anything</w:t>
      </w:r>
    </w:p>
    <w:p w14:paraId="4A908874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onâ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€™?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'?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have any emotion</w:t>
      </w:r>
    </w:p>
    <w:p w14:paraId="25CF9F69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onâ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€™?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'?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have ambition</w:t>
      </w:r>
    </w:p>
    <w:p w14:paraId="29234DBF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onâ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€™?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'?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feel pleasured doing</w:t>
      </w:r>
    </w:p>
    <w:p w14:paraId="4A6A609E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onâ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€™?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'?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feel motivated( at all)?</w:t>
      </w:r>
    </w:p>
    <w:p w14:paraId="6E096B22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onâ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€™?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'?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enjoy life</w:t>
      </w:r>
    </w:p>
    <w:p w14:paraId="7A5FDA1B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o ?no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like 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anythinng</w:t>
      </w:r>
      <w:proofErr w:type="spellEnd"/>
    </w:p>
    <w:p w14:paraId="4A3F273B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o ?no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feel like doing anything</w:t>
      </w:r>
    </w:p>
    <w:p w14:paraId="73D0F226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o ?no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want to do anything</w:t>
      </w:r>
    </w:p>
    <w:p w14:paraId="31E69557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o ?no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like anything</w:t>
      </w:r>
    </w:p>
    <w:p w14:paraId="75FBF60E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o ?no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have any emotion</w:t>
      </w:r>
    </w:p>
    <w:p w14:paraId="5E1B73EA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o ?no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feel pleasured doing</w:t>
      </w:r>
    </w:p>
    <w:p w14:paraId="5E3AC986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o ?no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feel motivated( at all)?</w:t>
      </w:r>
    </w:p>
    <w:p w14:paraId="1051FAA4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o ?no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enjoy life</w:t>
      </w:r>
    </w:p>
    <w:p w14:paraId="34091AB4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esire nothing</w:t>
      </w:r>
    </w:p>
    <w:p w14:paraId="5C523CE9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decreased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motivation</w:t>
      </w:r>
      <w:proofErr w:type="gramEnd"/>
    </w:p>
    <w:p w14:paraId="59F7A876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couldn't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find.{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0,15}motivation</w:t>
      </w:r>
    </w:p>
    <w:p w14:paraId="0D068D56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could ?no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find.{0,15}motivation</w:t>
      </w:r>
    </w:p>
    <w:p w14:paraId="4F68E73F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causes me to lose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interest</w:t>
      </w:r>
      <w:proofErr w:type="gramEnd"/>
    </w:p>
    <w:p w14:paraId="067C2EE9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causes me to have no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motivation</w:t>
      </w:r>
      <w:proofErr w:type="gramEnd"/>
    </w:p>
    <w:p w14:paraId="65205E02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canâ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€™?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'?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|can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?not) get myself to do anything</w:t>
      </w:r>
    </w:p>
    <w:p w14:paraId="25C369DD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canâ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€™?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'?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|can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?not) find.{0,15} motivation</w:t>
      </w:r>
    </w:p>
    <w:p w14:paraId="54C115C8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bored with (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almost )?everything</w:t>
      </w:r>
      <w:proofErr w:type="gramEnd"/>
    </w:p>
    <w:p w14:paraId="0E6D72F9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bored everyday</w:t>
      </w:r>
    </w:p>
    <w:p w14:paraId="17E081B7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bored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all ?day</w:t>
      </w:r>
      <w:proofErr w:type="gramEnd"/>
    </w:p>
    <w:p w14:paraId="1ADD195B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anhedonia</w:t>
      </w:r>
    </w:p>
    <w:p w14:paraId="2F2283AA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no goals in life</w:t>
      </w:r>
    </w:p>
    <w:p w14:paraId="5A21CECC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nothing|anything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) to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live( for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)?</w:t>
      </w:r>
    </w:p>
    <w:p w14:paraId="5E07513B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onâ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€™?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'?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|not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) have .{0,15}motivation</w:t>
      </w:r>
    </w:p>
    <w:p w14:paraId="59C43E91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onâ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€™?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'?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|do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?not) find joy in 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anything|nothing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)</w:t>
      </w:r>
    </w:p>
    <w:p w14:paraId="58A11D5C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onâ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€™?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'?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|do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?not) feel 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fulfillment</w:t>
      </w:r>
      <w:proofErr w:type="spellEnd"/>
    </w:p>
    <w:p w14:paraId="37F046B6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onâ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€™?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'?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|do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?not) have a sense of purpose</w:t>
      </w:r>
    </w:p>
    <w:p w14:paraId="17D58A5D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donâ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€™?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'?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|do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?not) care about anything</w:t>
      </w:r>
    </w:p>
    <w:p w14:paraId="7629C7E1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no motivation to do 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anything</w:t>
      </w:r>
      <w:proofErr w:type="gramEnd"/>
    </w:p>
    <w:p w14:paraId="3BE6087C" w14:textId="77777777" w:rsidR="0079546C" w:rsidRPr="00812911" w:rsidRDefault="0079546C" w:rsidP="007954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lastRenderedPageBreak/>
        <w:t>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couldnâ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€™?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'?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|could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?not) enjoy anything</w:t>
      </w:r>
    </w:p>
    <w:p w14:paraId="2C5F958B" w14:textId="51B9B139" w:rsidR="001153BE" w:rsidRPr="00812911" w:rsidRDefault="0079546C" w:rsidP="00B563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</w:pPr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(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canâ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€™?</w:t>
      </w:r>
      <w:proofErr w:type="gram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'?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t</w:t>
      </w:r>
      <w:proofErr w:type="gram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|can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 xml:space="preserve"> ?</w:t>
      </w:r>
      <w:proofErr w:type="spellStart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not|couldnâ</w:t>
      </w:r>
      <w:proofErr w:type="spellEnd"/>
      <w:r w:rsidRPr="00812911">
        <w:rPr>
          <w:rFonts w:ascii="Courier New" w:eastAsia="Times New Roman" w:hAnsi="Courier New" w:cs="Courier New"/>
          <w:color w:val="000000"/>
          <w:sz w:val="20"/>
          <w:szCs w:val="20"/>
          <w:lang w:val="en-GB" w:eastAsia="es-ES"/>
        </w:rPr>
        <w:t>€™?'?t) experience pleasure</w:t>
      </w:r>
    </w:p>
    <w:sectPr w:rsidR="001153BE" w:rsidRPr="0081291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ose Viosca Ros" w:date="2023-03-20T17:42:00Z" w:initials="JVR">
    <w:p w14:paraId="7257B4E3" w14:textId="77777777" w:rsidR="00B563E5" w:rsidRDefault="00B563E5" w:rsidP="00A56F96">
      <w:pPr>
        <w:pStyle w:val="CommentText"/>
      </w:pPr>
      <w:r>
        <w:rPr>
          <w:rStyle w:val="CommentReference"/>
        </w:rPr>
        <w:annotationRef/>
      </w:r>
      <w:r>
        <w:t>Alberto es quien añadió las expresiones regular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257B4E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C31989" w16cex:dateUtc="2023-03-20T16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257B4E3" w16cid:durableId="27C3198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2E210" w14:textId="77777777" w:rsidR="008B630B" w:rsidRDefault="008B630B" w:rsidP="00A11E76">
      <w:pPr>
        <w:spacing w:after="0" w:line="240" w:lineRule="auto"/>
      </w:pPr>
      <w:r>
        <w:separator/>
      </w:r>
    </w:p>
  </w:endnote>
  <w:endnote w:type="continuationSeparator" w:id="0">
    <w:p w14:paraId="7020ACA7" w14:textId="77777777" w:rsidR="008B630B" w:rsidRDefault="008B630B" w:rsidP="00A11E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DCC7F" w14:textId="77777777" w:rsidR="008B630B" w:rsidRDefault="008B630B" w:rsidP="00A11E76">
      <w:pPr>
        <w:spacing w:after="0" w:line="240" w:lineRule="auto"/>
      </w:pPr>
      <w:r>
        <w:separator/>
      </w:r>
    </w:p>
  </w:footnote>
  <w:footnote w:type="continuationSeparator" w:id="0">
    <w:p w14:paraId="74E70704" w14:textId="77777777" w:rsidR="008B630B" w:rsidRDefault="008B630B" w:rsidP="00A11E76">
      <w:pPr>
        <w:spacing w:after="0" w:line="240" w:lineRule="auto"/>
      </w:pPr>
      <w:r>
        <w:continuationSeparator/>
      </w:r>
    </w:p>
  </w:footnote>
  <w:footnote w:id="1">
    <w:p w14:paraId="1A1B85B4" w14:textId="5DA5F19E" w:rsidR="00A11E76" w:rsidRDefault="00A11E7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Diagnostic</w:t>
      </w:r>
      <w:proofErr w:type="spellEnd"/>
      <w:r>
        <w:t xml:space="preserve"> and </w:t>
      </w:r>
      <w:proofErr w:type="spellStart"/>
      <w:r>
        <w:t>Statistical</w:t>
      </w:r>
      <w:proofErr w:type="spellEnd"/>
      <w:r>
        <w:t xml:space="preserve"> Manual </w:t>
      </w:r>
      <w:proofErr w:type="spellStart"/>
      <w:r>
        <w:t>of</w:t>
      </w:r>
      <w:proofErr w:type="spellEnd"/>
      <w:r>
        <w:t xml:space="preserve"> Mental </w:t>
      </w:r>
      <w:proofErr w:type="spellStart"/>
      <w:r>
        <w:t>Disorders</w:t>
      </w:r>
      <w:proofErr w:type="spellEnd"/>
      <w:r>
        <w:t xml:space="preserve">, 5th </w:t>
      </w:r>
      <w:proofErr w:type="spellStart"/>
      <w:r>
        <w:t>edition</w:t>
      </w:r>
      <w:proofErr w:type="spellEnd"/>
      <w:r>
        <w:t xml:space="preserve">. </w:t>
      </w:r>
      <w:hyperlink r:id="rId1" w:history="1">
        <w:r w:rsidRPr="00F95BDB">
          <w:rPr>
            <w:rStyle w:val="Hyperlink"/>
          </w:rPr>
          <w:t>https://dsm.psychiatryonline.org/doi/book/10.1176/appi.books.9780890425596</w:t>
        </w:r>
      </w:hyperlink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se Viosca Ros">
    <w15:presenceInfo w15:providerId="Windows Live" w15:userId="3a9a56599b4fe6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DayMLY0NjO1NDdT0lEKTi0uzszPAykwrgUAp8KKyiwAAAA="/>
  </w:docVars>
  <w:rsids>
    <w:rsidRoot w:val="009041EE"/>
    <w:rsid w:val="001153BE"/>
    <w:rsid w:val="006001F9"/>
    <w:rsid w:val="0079546C"/>
    <w:rsid w:val="00812911"/>
    <w:rsid w:val="00886671"/>
    <w:rsid w:val="008B630B"/>
    <w:rsid w:val="009041EE"/>
    <w:rsid w:val="00A11E76"/>
    <w:rsid w:val="00B56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ECCC30"/>
  <w15:chartTrackingRefBased/>
  <w15:docId w15:val="{8F40EA4C-49B3-466C-86A7-C11728163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53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53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54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546C"/>
    <w:rPr>
      <w:rFonts w:ascii="Courier New" w:eastAsia="Times New Roman" w:hAnsi="Courier New" w:cs="Courier New"/>
      <w:sz w:val="20"/>
      <w:szCs w:val="20"/>
      <w:lang w:eastAsia="es-ES"/>
    </w:rPr>
  </w:style>
  <w:style w:type="character" w:styleId="CommentReference">
    <w:name w:val="annotation reference"/>
    <w:basedOn w:val="DefaultParagraphFont"/>
    <w:uiPriority w:val="99"/>
    <w:semiHidden/>
    <w:unhideWhenUsed/>
    <w:rsid w:val="00B563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563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63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6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63E5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11E7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1E7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11E7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11E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1E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sm.psychiatryonline.org/doi/book/10.1176/appi.books.9780890425596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4CD47B-FB8D-4A4E-BA8C-CB2DE4D702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38</Words>
  <Characters>2962</Characters>
  <Application>Microsoft Office Word</Application>
  <DocSecurity>0</DocSecurity>
  <Lines>24</Lines>
  <Paragraphs>6</Paragraphs>
  <ScaleCrop>false</ScaleCrop>
  <Company/>
  <LinksUpToDate>false</LinksUpToDate>
  <CharactersWithSpaces>3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Viosca Ros</dc:creator>
  <cp:keywords/>
  <dc:description/>
  <cp:lastModifiedBy>Jose Viosca Ros</cp:lastModifiedBy>
  <cp:revision>7</cp:revision>
  <dcterms:created xsi:type="dcterms:W3CDTF">2023-03-20T16:28:00Z</dcterms:created>
  <dcterms:modified xsi:type="dcterms:W3CDTF">2023-03-22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2"&gt;&lt;session id="9mH8gSUP"/&gt;&lt;style id="http://www.zotero.org/styles/chicago-note-bibliography" locale="es-ES" hasBibliography="1" bibliographyStyleHasBeenSet="0"/&gt;&lt;prefs&gt;&lt;pref name="noteType" value="1"/&gt;&lt;pref nam</vt:lpwstr>
  </property>
  <property fmtid="{D5CDD505-2E9C-101B-9397-08002B2CF9AE}" pid="3" name="ZOTERO_PREF_2">
    <vt:lpwstr>e="fieldType" value="Field"/&gt;&lt;/prefs&gt;&lt;/data&gt;</vt:lpwstr>
  </property>
</Properties>
</file>